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2994" w:rsidRPr="006533D2" w:rsidRDefault="002A2994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 w:rsidR="00BE062A">
        <w:rPr>
          <w:b/>
          <w:color w:val="000000"/>
          <w:lang w:val="es-AR"/>
        </w:rPr>
        <w:t>139</w:t>
      </w:r>
      <w:r w:rsidRPr="006533D2">
        <w:rPr>
          <w:b/>
          <w:color w:val="000000"/>
          <w:lang w:val="es-AR"/>
        </w:rPr>
        <w:t>/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 xml:space="preserve">BAHIA BLANCA, 28 de julio de 2020 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6533D2" w:rsidRPr="00AA6A7E" w:rsidRDefault="00BE062A" w:rsidP="00BE062A">
      <w:pPr>
        <w:ind w:firstLine="851"/>
        <w:jc w:val="both"/>
        <w:rPr>
          <w:b/>
          <w:color w:val="000000"/>
          <w:lang w:val="es-AR" w:eastAsia="es-AR"/>
        </w:rPr>
      </w:pPr>
      <w:r w:rsidRPr="00AA6A7E">
        <w:rPr>
          <w:color w:val="000000"/>
          <w:lang w:val="es-AR" w:eastAsia="es-AR"/>
        </w:rPr>
        <w:t xml:space="preserve">La nota presentada por el Dr. Gerardo I. </w:t>
      </w:r>
      <w:proofErr w:type="spellStart"/>
      <w:r w:rsidRPr="00AA6A7E">
        <w:rPr>
          <w:color w:val="000000"/>
          <w:lang w:val="es-AR" w:eastAsia="es-AR"/>
        </w:rPr>
        <w:t>Simari</w:t>
      </w:r>
      <w:proofErr w:type="spellEnd"/>
      <w:r w:rsidRPr="00AA6A7E">
        <w:rPr>
          <w:color w:val="000000"/>
          <w:lang w:val="es-AR" w:eastAsia="es-AR"/>
        </w:rPr>
        <w:t xml:space="preserve"> con el objeto de comunicar su renuncia como integrante del Comité Académico de Dirección de la carrera Especialización en Ciencia de Datos</w:t>
      </w:r>
      <w:r w:rsidR="00AA6A7E">
        <w:rPr>
          <w:color w:val="000000"/>
          <w:lang w:val="es-AR" w:eastAsia="es-AR"/>
        </w:rPr>
        <w:t xml:space="preserve"> ya que ha sido designado como Director de la misma</w:t>
      </w:r>
      <w:r w:rsidR="00E9373F" w:rsidRPr="00AA6A7E">
        <w:rPr>
          <w:color w:val="000000"/>
          <w:lang w:val="es-AR" w:eastAsia="es-AR"/>
        </w:rPr>
        <w:t>; y</w:t>
      </w:r>
    </w:p>
    <w:p w:rsidR="006533D2" w:rsidRPr="00AA6A7E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AA6A7E" w:rsidRDefault="006533D2" w:rsidP="006533D2">
      <w:pPr>
        <w:rPr>
          <w:b/>
          <w:color w:val="000000"/>
          <w:lang w:val="es-AR" w:eastAsia="es-AR"/>
        </w:rPr>
      </w:pPr>
      <w:r w:rsidRPr="00AA6A7E">
        <w:rPr>
          <w:b/>
          <w:color w:val="000000"/>
          <w:lang w:val="es-AR" w:eastAsia="es-AR"/>
        </w:rPr>
        <w:t>CONSIDERANDO</w:t>
      </w:r>
      <w:r w:rsidRPr="00AA6A7E">
        <w:rPr>
          <w:color w:val="000000"/>
          <w:lang w:val="es-AR" w:eastAsia="es-AR"/>
        </w:rPr>
        <w:t>:</w:t>
      </w:r>
    </w:p>
    <w:p w:rsidR="006533D2" w:rsidRPr="00AA6A7E" w:rsidRDefault="006533D2" w:rsidP="006533D2">
      <w:pPr>
        <w:jc w:val="both"/>
        <w:rPr>
          <w:color w:val="000000"/>
          <w:lang w:val="es-AR" w:eastAsia="es-AR"/>
        </w:rPr>
      </w:pPr>
    </w:p>
    <w:p w:rsidR="00D532BD" w:rsidRPr="00D532BD" w:rsidRDefault="00D532BD" w:rsidP="00E9373F">
      <w:pPr>
        <w:ind w:firstLine="851"/>
        <w:jc w:val="both"/>
        <w:rPr>
          <w:color w:val="000000"/>
          <w:lang w:val="es-AR" w:eastAsia="es-AR"/>
        </w:rPr>
      </w:pPr>
      <w:r w:rsidRPr="00AA6A7E">
        <w:rPr>
          <w:color w:val="000000"/>
          <w:lang w:val="es-AR" w:eastAsia="es-AR"/>
        </w:rPr>
        <w:t xml:space="preserve">Que </w:t>
      </w:r>
      <w:r w:rsidR="00E9373F" w:rsidRPr="00AA6A7E">
        <w:rPr>
          <w:color w:val="000000"/>
          <w:lang w:val="es-AR" w:eastAsia="es-AR"/>
        </w:rPr>
        <w:t xml:space="preserve">por Resolución CDCIC-222/19, el Dr. </w:t>
      </w:r>
      <w:proofErr w:type="spellStart"/>
      <w:r w:rsidR="00E9373F" w:rsidRPr="00AA6A7E">
        <w:rPr>
          <w:color w:val="000000"/>
          <w:lang w:val="es-AR" w:eastAsia="es-AR"/>
        </w:rPr>
        <w:t>Simari</w:t>
      </w:r>
      <w:proofErr w:type="spellEnd"/>
      <w:r w:rsidR="00E9373F" w:rsidRPr="00AA6A7E">
        <w:rPr>
          <w:color w:val="000000"/>
          <w:lang w:val="es-AR" w:eastAsia="es-AR"/>
        </w:rPr>
        <w:t xml:space="preserve"> fue designado como Director de la mencionada carrera de posgra</w:t>
      </w:r>
      <w:r w:rsidR="00AA6A7E">
        <w:rPr>
          <w:color w:val="000000"/>
          <w:lang w:val="es-AR" w:eastAsia="es-AR"/>
        </w:rPr>
        <w:t xml:space="preserve">do; </w:t>
      </w:r>
    </w:p>
    <w:p w:rsidR="00D532BD" w:rsidRPr="00D532BD" w:rsidRDefault="00D532BD" w:rsidP="00D532BD">
      <w:pPr>
        <w:ind w:firstLine="851"/>
        <w:jc w:val="both"/>
        <w:rPr>
          <w:color w:val="000000"/>
          <w:lang w:val="es-AR" w:eastAsia="es-AR"/>
        </w:rPr>
      </w:pPr>
    </w:p>
    <w:p w:rsidR="006533D2" w:rsidRPr="006533D2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 en su reunión</w:t>
      </w:r>
      <w:r w:rsidR="002305A4">
        <w:rPr>
          <w:color w:val="000000"/>
          <w:lang w:val="es-AR" w:eastAsia="es-AR"/>
        </w:rPr>
        <w:t xml:space="preserve"> de fecha 28 de julio de 2020 su renuncia</w:t>
      </w:r>
      <w:r w:rsidRPr="00D532BD">
        <w:rPr>
          <w:color w:val="000000"/>
          <w:lang w:val="es-AR" w:eastAsia="es-AR"/>
        </w:rPr>
        <w:t>;</w:t>
      </w: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ind w:firstLine="1418"/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EL CONSEJO DEPARTAMENTAL DE CIENCIAS E INGENIERÍA DE LA COMPUTACIÓN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R E S U E L V 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D532BD" w:rsidRPr="00D532BD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).-</w:t>
      </w:r>
      <w:r w:rsidRPr="00D532BD">
        <w:rPr>
          <w:color w:val="000000"/>
          <w:lang w:val="es-AR" w:eastAsia="es-AR"/>
        </w:rPr>
        <w:t xml:space="preserve"> </w:t>
      </w:r>
      <w:r w:rsidR="002305A4">
        <w:rPr>
          <w:color w:val="000000"/>
          <w:lang w:val="es-AR" w:eastAsia="es-AR"/>
        </w:rPr>
        <w:t>Aceptar la renuncia presentada por el Dr</w:t>
      </w:r>
      <w:r w:rsidR="006F252F">
        <w:rPr>
          <w:color w:val="000000"/>
          <w:lang w:val="es-AR" w:eastAsia="es-AR"/>
        </w:rPr>
        <w:t xml:space="preserve">. Gerardo Ignacio SIMARI </w:t>
      </w:r>
      <w:bookmarkStart w:id="0" w:name="_GoBack"/>
      <w:bookmarkEnd w:id="0"/>
      <w:r w:rsidR="002305A4">
        <w:rPr>
          <w:color w:val="000000"/>
          <w:lang w:val="es-AR" w:eastAsia="es-AR"/>
        </w:rPr>
        <w:t>como miembro del Comité Académico de Dirección de la Especialización en Ciencia de Datos a partir del día de la fecha,</w:t>
      </w:r>
    </w:p>
    <w:p w:rsidR="00D532BD" w:rsidRPr="00D532BD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   </w:t>
      </w:r>
    </w:p>
    <w:p w:rsidR="00930023" w:rsidRPr="00D532BD" w:rsidRDefault="00D532BD" w:rsidP="00D532BD">
      <w:pPr>
        <w:jc w:val="both"/>
        <w:rPr>
          <w:lang w:val="es-AR"/>
        </w:rPr>
      </w:pPr>
      <w:r w:rsidRPr="00D532BD">
        <w:rPr>
          <w:b/>
          <w:color w:val="000000"/>
          <w:lang w:val="es-AR" w:eastAsia="es-AR"/>
        </w:rPr>
        <w:t>Art. 2º).-</w:t>
      </w:r>
      <w:r w:rsidRPr="00D532BD">
        <w:rPr>
          <w:color w:val="000000"/>
          <w:lang w:val="es-AR" w:eastAsia="es-AR"/>
        </w:rPr>
        <w:t xml:space="preserve"> Regístrese y pase a la Secretaría General de Posgrado y Educación Continua de la UNS a los fines que corresponda. Cumplido, archívese.---------------------------</w:t>
      </w:r>
      <w:r>
        <w:rPr>
          <w:color w:val="000000"/>
          <w:lang w:val="es-AR" w:eastAsia="es-AR"/>
        </w:rPr>
        <w:t>--------------------</w:t>
      </w:r>
    </w:p>
    <w:sectPr w:rsidR="00930023" w:rsidRPr="00D532B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AE4" w:rsidRDefault="00727AE4">
      <w:r>
        <w:separator/>
      </w:r>
    </w:p>
  </w:endnote>
  <w:endnote w:type="continuationSeparator" w:id="0">
    <w:p w:rsidR="00727AE4" w:rsidRDefault="00727A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AE4" w:rsidRDefault="00727AE4">
      <w:r>
        <w:separator/>
      </w:r>
    </w:p>
  </w:footnote>
  <w:footnote w:type="continuationSeparator" w:id="0">
    <w:p w:rsidR="00727AE4" w:rsidRDefault="00727AE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305A4"/>
    <w:rsid w:val="00250941"/>
    <w:rsid w:val="002A2994"/>
    <w:rsid w:val="0033669A"/>
    <w:rsid w:val="00384819"/>
    <w:rsid w:val="00387856"/>
    <w:rsid w:val="00400C49"/>
    <w:rsid w:val="00440707"/>
    <w:rsid w:val="00445B1D"/>
    <w:rsid w:val="004601A4"/>
    <w:rsid w:val="004B0DBF"/>
    <w:rsid w:val="004F4851"/>
    <w:rsid w:val="005552C2"/>
    <w:rsid w:val="00590DF0"/>
    <w:rsid w:val="00591226"/>
    <w:rsid w:val="00642074"/>
    <w:rsid w:val="006533D2"/>
    <w:rsid w:val="0069287C"/>
    <w:rsid w:val="00694E0B"/>
    <w:rsid w:val="006970EA"/>
    <w:rsid w:val="006F252F"/>
    <w:rsid w:val="00727AE4"/>
    <w:rsid w:val="007616C4"/>
    <w:rsid w:val="00793D45"/>
    <w:rsid w:val="007C440B"/>
    <w:rsid w:val="00833557"/>
    <w:rsid w:val="008F11B6"/>
    <w:rsid w:val="00930023"/>
    <w:rsid w:val="00993879"/>
    <w:rsid w:val="009A0F6D"/>
    <w:rsid w:val="00A67F97"/>
    <w:rsid w:val="00AA6A7E"/>
    <w:rsid w:val="00AC49BB"/>
    <w:rsid w:val="00AF1A59"/>
    <w:rsid w:val="00B32EF7"/>
    <w:rsid w:val="00B4758E"/>
    <w:rsid w:val="00B51DBC"/>
    <w:rsid w:val="00BA4731"/>
    <w:rsid w:val="00BE062A"/>
    <w:rsid w:val="00BF4536"/>
    <w:rsid w:val="00C3182E"/>
    <w:rsid w:val="00C63ABF"/>
    <w:rsid w:val="00CB2C0B"/>
    <w:rsid w:val="00CC6AE7"/>
    <w:rsid w:val="00D21FDF"/>
    <w:rsid w:val="00D33B1F"/>
    <w:rsid w:val="00D4386A"/>
    <w:rsid w:val="00D532BD"/>
    <w:rsid w:val="00D93BE7"/>
    <w:rsid w:val="00E12C47"/>
    <w:rsid w:val="00E9373F"/>
    <w:rsid w:val="00EA3316"/>
    <w:rsid w:val="00EC1810"/>
    <w:rsid w:val="00F26DEF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58</Words>
  <Characters>87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08-25T00:34:00Z</dcterms:created>
  <dcterms:modified xsi:type="dcterms:W3CDTF">2020-08-25T18:30:00Z</dcterms:modified>
</cp:coreProperties>
</file>